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31A50" w14:textId="77777777" w:rsidR="00592FAE" w:rsidRDefault="00592FAE" w:rsidP="00592FAE">
      <w:pPr>
        <w:rPr>
          <w:rFonts w:asciiTheme="majorBidi" w:hAnsiTheme="majorBidi" w:cstheme="majorBidi"/>
          <w:sz w:val="28"/>
        </w:rPr>
      </w:pPr>
    </w:p>
    <w:p w14:paraId="56BAF8A3" w14:textId="77777777" w:rsidR="00642248" w:rsidRPr="00403F8C" w:rsidRDefault="00642248" w:rsidP="00592FAE">
      <w:pPr>
        <w:rPr>
          <w:rFonts w:asciiTheme="majorBidi" w:hAnsiTheme="majorBidi" w:cstheme="majorBidi"/>
        </w:rPr>
      </w:pPr>
    </w:p>
    <w:p w14:paraId="7C4692D9" w14:textId="77777777" w:rsidR="005A7A39" w:rsidRPr="00403F8C" w:rsidRDefault="005A7A39" w:rsidP="00592FA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5"/>
        <w:gridCol w:w="5976"/>
      </w:tblGrid>
      <w:tr w:rsidR="005A7A39" w:rsidRPr="00E11FEB" w14:paraId="3E2C57F5" w14:textId="77777777" w:rsidTr="00BD311D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3A7C7961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Intitulé </w:t>
            </w:r>
          </w:p>
          <w:p w14:paraId="54496377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1E79B548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4EA5231D" w14:textId="77777777" w:rsidTr="00BD311D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463732D0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806B67">
              <w:rPr>
                <w:rFonts w:asciiTheme="majorBidi" w:hAnsiTheme="majorBidi" w:cstheme="majorBidi"/>
                <w:sz w:val="24"/>
                <w:szCs w:val="24"/>
              </w:rPr>
              <w:t>oordinateur.ice</w:t>
            </w:r>
            <w:proofErr w:type="spellEnd"/>
          </w:p>
        </w:tc>
      </w:tr>
      <w:tr w:rsidR="005A7A39" w:rsidRPr="00E11FEB" w14:paraId="35713F5C" w14:textId="77777777" w:rsidTr="00BD311D">
        <w:tc>
          <w:tcPr>
            <w:tcW w:w="3808" w:type="dxa"/>
            <w:shd w:val="clear" w:color="auto" w:fill="auto"/>
          </w:tcPr>
          <w:p w14:paraId="3040E94D" w14:textId="77777777" w:rsidR="005A7A39" w:rsidRPr="00E11FEB" w:rsidRDefault="005A7A39" w:rsidP="00BD311D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Nom et Prénom</w:t>
            </w:r>
          </w:p>
        </w:tc>
        <w:tc>
          <w:tcPr>
            <w:tcW w:w="5543" w:type="dxa"/>
            <w:shd w:val="clear" w:color="auto" w:fill="auto"/>
          </w:tcPr>
          <w:p w14:paraId="4542F9AD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6BB03FF9" w14:textId="77777777" w:rsidTr="00BD311D">
        <w:tc>
          <w:tcPr>
            <w:tcW w:w="3808" w:type="dxa"/>
            <w:shd w:val="clear" w:color="auto" w:fill="auto"/>
          </w:tcPr>
          <w:p w14:paraId="54987A45" w14:textId="77777777" w:rsidR="005A7A39" w:rsidRPr="00E11FEB" w:rsidRDefault="005A7A39" w:rsidP="00BD311D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Grade et affiliation</w:t>
            </w:r>
          </w:p>
        </w:tc>
        <w:tc>
          <w:tcPr>
            <w:tcW w:w="5543" w:type="dxa"/>
            <w:shd w:val="clear" w:color="auto" w:fill="auto"/>
          </w:tcPr>
          <w:p w14:paraId="78979EB3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2412EDC4" w14:textId="77777777" w:rsidTr="00BD311D">
        <w:tc>
          <w:tcPr>
            <w:tcW w:w="3808" w:type="dxa"/>
            <w:shd w:val="clear" w:color="auto" w:fill="auto"/>
          </w:tcPr>
          <w:p w14:paraId="6393128A" w14:textId="77777777" w:rsidR="005A7A39" w:rsidRPr="00E11FEB" w:rsidRDefault="005A7A39" w:rsidP="00BD311D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Téléphone</w:t>
            </w:r>
          </w:p>
        </w:tc>
        <w:tc>
          <w:tcPr>
            <w:tcW w:w="5543" w:type="dxa"/>
            <w:shd w:val="clear" w:color="auto" w:fill="auto"/>
          </w:tcPr>
          <w:p w14:paraId="1C3B254E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488BE263" w14:textId="77777777" w:rsidTr="00BD311D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0538362C" w14:textId="77777777" w:rsidR="005A7A39" w:rsidRPr="00E11FEB" w:rsidRDefault="005A7A39" w:rsidP="00BD311D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E-mail</w:t>
            </w:r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5882F1C7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  <w:p w14:paraId="3282372F" w14:textId="77777777" w:rsidR="005A7A39" w:rsidRPr="00E11FEB" w:rsidRDefault="005A7A39" w:rsidP="00BD311D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2F84B88D" w14:textId="77777777" w:rsidTr="00BD311D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3978C16A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Objectifs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8A0C3FD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  <w:p w14:paraId="7A8BC1DC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  <w:p w14:paraId="5E9905EA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6543A5EA" w14:textId="77777777" w:rsidTr="00BD311D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11A8CB33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ublic cible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13880C11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545B6132" w14:textId="77777777" w:rsidTr="00BD311D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F40F59F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ritères de sélection</w:t>
            </w:r>
          </w:p>
          <w:p w14:paraId="2A1BB904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495A9CB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  <w:p w14:paraId="7C9F9454" w14:textId="77777777" w:rsidR="005A7A39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  <w:p w14:paraId="110A5494" w14:textId="77777777" w:rsidR="005A7A39" w:rsidRPr="00D14C01" w:rsidRDefault="005A7A39" w:rsidP="00BD311D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 w:rsidRPr="00D14C01">
              <w:rPr>
                <w:bCs/>
                <w:sz w:val="24"/>
                <w:szCs w:val="24"/>
              </w:rPr>
              <w:t>………………………………………………………………</w:t>
            </w:r>
          </w:p>
        </w:tc>
      </w:tr>
      <w:tr w:rsidR="005A7A39" w:rsidRPr="00E11FEB" w14:paraId="75807A63" w14:textId="77777777" w:rsidTr="00BD311D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50AC942E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apacité d’accueil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7BD7A76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nimum =                            Maximum =</w:t>
            </w:r>
          </w:p>
          <w:p w14:paraId="0B0FBADE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7A39" w:rsidRPr="00E11FEB" w14:paraId="315F23A5" w14:textId="77777777" w:rsidTr="00BD311D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5CE41A74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C776967" wp14:editId="1C137826">
                      <wp:simplePos x="0" y="0"/>
                      <wp:positionH relativeFrom="column">
                        <wp:posOffset>3811820</wp:posOffset>
                      </wp:positionH>
                      <wp:positionV relativeFrom="paragraph">
                        <wp:posOffset>845640</wp:posOffset>
                      </wp:positionV>
                      <wp:extent cx="257175" cy="19050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BDEC2C" id="Rectangle 2" o:spid="_x0000_s1026" style="position:absolute;margin-left:300.15pt;margin-top:66.6pt;width:20.2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1F51A94" wp14:editId="23097244">
                      <wp:simplePos x="0" y="0"/>
                      <wp:positionH relativeFrom="column">
                        <wp:posOffset>2781651</wp:posOffset>
                      </wp:positionH>
                      <wp:positionV relativeFrom="paragraph">
                        <wp:posOffset>845640</wp:posOffset>
                      </wp:positionV>
                      <wp:extent cx="257175" cy="190500"/>
                      <wp:effectExtent l="0" t="0" r="22225" b="3810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6BB82" id="Rectangle 1" o:spid="_x0000_s1026" style="position:absolute;margin-left:219.05pt;margin-top:66.6pt;width:20.25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Frais d’inscription                  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35D7C2F6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7A39" w:rsidRPr="00E11FEB" w14:paraId="28A87247" w14:textId="77777777" w:rsidTr="00BD311D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29E74756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Déroulement de l’enseignement </w:t>
            </w:r>
          </w:p>
        </w:tc>
      </w:tr>
      <w:tr w:rsidR="005A7A39" w:rsidRPr="00E11FEB" w14:paraId="31582102" w14:textId="77777777" w:rsidTr="00BD311D">
        <w:trPr>
          <w:trHeight w:val="661"/>
        </w:trPr>
        <w:tc>
          <w:tcPr>
            <w:tcW w:w="3808" w:type="dxa"/>
            <w:shd w:val="clear" w:color="auto" w:fill="auto"/>
          </w:tcPr>
          <w:p w14:paraId="6134E4EF" w14:textId="77777777" w:rsidR="005A7A39" w:rsidRPr="00E11FEB" w:rsidRDefault="005A7A39" w:rsidP="005A7A39">
            <w:pPr>
              <w:pStyle w:val="Listepuces"/>
              <w:numPr>
                <w:ilvl w:val="0"/>
                <w:numId w:val="3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Volume horaire</w:t>
            </w:r>
          </w:p>
        </w:tc>
        <w:tc>
          <w:tcPr>
            <w:tcW w:w="5543" w:type="dxa"/>
            <w:shd w:val="clear" w:color="auto" w:fill="auto"/>
          </w:tcPr>
          <w:p w14:paraId="453F882E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ésentiel =                            Distanciel =  </w:t>
            </w:r>
          </w:p>
        </w:tc>
      </w:tr>
      <w:tr w:rsidR="005A7A39" w:rsidRPr="00E11FEB" w14:paraId="4308DDAA" w14:textId="77777777" w:rsidTr="00BD311D">
        <w:trPr>
          <w:trHeight w:val="1178"/>
        </w:trPr>
        <w:tc>
          <w:tcPr>
            <w:tcW w:w="3808" w:type="dxa"/>
            <w:shd w:val="clear" w:color="auto" w:fill="auto"/>
          </w:tcPr>
          <w:p w14:paraId="1CF70A78" w14:textId="77777777" w:rsidR="005A7A39" w:rsidRDefault="005A7A39" w:rsidP="005A7A39">
            <w:pPr>
              <w:pStyle w:val="Listepuces"/>
              <w:numPr>
                <w:ilvl w:val="0"/>
                <w:numId w:val="3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mation pratique</w:t>
            </w:r>
          </w:p>
          <w:p w14:paraId="4C594EAC" w14:textId="77777777" w:rsidR="005A7A39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92BF55A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i oui, préciser </w:t>
            </w:r>
          </w:p>
        </w:tc>
        <w:tc>
          <w:tcPr>
            <w:tcW w:w="5543" w:type="dxa"/>
            <w:shd w:val="clear" w:color="auto" w:fill="auto"/>
          </w:tcPr>
          <w:p w14:paraId="46704181" w14:textId="77777777" w:rsidR="005A7A39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ui                    Non</w:t>
            </w:r>
          </w:p>
          <w:p w14:paraId="5B8DDA76" w14:textId="77777777" w:rsidR="005A7A39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02D095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........................................................................................</w:t>
            </w:r>
          </w:p>
        </w:tc>
      </w:tr>
      <w:tr w:rsidR="005A7A39" w:rsidRPr="00E11FEB" w14:paraId="70E9FF69" w14:textId="77777777" w:rsidTr="00BD311D">
        <w:trPr>
          <w:trHeight w:val="555"/>
        </w:trPr>
        <w:tc>
          <w:tcPr>
            <w:tcW w:w="3808" w:type="dxa"/>
            <w:vMerge w:val="restart"/>
            <w:tcBorders>
              <w:top w:val="single" w:sz="24" w:space="0" w:color="auto"/>
            </w:tcBorders>
            <w:shd w:val="clear" w:color="auto" w:fill="auto"/>
          </w:tcPr>
          <w:p w14:paraId="462C8E36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Modalités d’évaluation</w:t>
            </w:r>
          </w:p>
          <w:p w14:paraId="36588416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CD00AFE" w14:textId="77777777" w:rsidR="005A7A39" w:rsidRPr="00E11FEB" w:rsidRDefault="005A7A39" w:rsidP="00BD311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ré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>test</w:t>
            </w:r>
          </w:p>
          <w:p w14:paraId="5442ABA8" w14:textId="77777777" w:rsidR="005A7A39" w:rsidRPr="00E11FEB" w:rsidRDefault="005A7A39" w:rsidP="00BD311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os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test </w:t>
            </w:r>
          </w:p>
          <w:p w14:paraId="1CC02FC3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3F51C9E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04D509" w14:textId="56AA06AE" w:rsidR="0088261A" w:rsidRDefault="0088261A" w:rsidP="005A7A39">
            <w:pPr>
              <w:pStyle w:val="Listepuces"/>
              <w:numPr>
                <w:ilvl w:val="0"/>
                <w:numId w:val="9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valuation </w:t>
            </w:r>
          </w:p>
          <w:p w14:paraId="3D578588" w14:textId="29C6E9D2" w:rsidR="005A7A39" w:rsidRPr="00E11FEB" w:rsidRDefault="005A7A39" w:rsidP="005A7A39">
            <w:pPr>
              <w:pStyle w:val="Listepuces"/>
              <w:numPr>
                <w:ilvl w:val="0"/>
                <w:numId w:val="9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utres </w:t>
            </w:r>
          </w:p>
        </w:tc>
        <w:tc>
          <w:tcPr>
            <w:tcW w:w="5543" w:type="dxa"/>
            <w:tcBorders>
              <w:top w:val="single" w:sz="24" w:space="0" w:color="auto"/>
              <w:bottom w:val="nil"/>
            </w:tcBorders>
            <w:shd w:val="clear" w:color="auto" w:fill="auto"/>
          </w:tcPr>
          <w:p w14:paraId="61AA8BB8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6BEFF76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5B481B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C714DA8" wp14:editId="61BCED49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7D10C5" id="Rectangle 25" o:spid="_x0000_s1026" style="position:absolute;margin-left:36.55pt;margin-top:1.15pt;width:20.25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7E7FFC2" wp14:editId="0A4B8115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C69B7E" id="Rectangle 26" o:spid="_x0000_s1026" style="position:absolute;margin-left:113.05pt;margin-top:1.15pt;width:20.2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</w:t>
            </w:r>
          </w:p>
        </w:tc>
      </w:tr>
      <w:tr w:rsidR="005A7A39" w:rsidRPr="00E11FEB" w14:paraId="78FED788" w14:textId="77777777" w:rsidTr="00BD311D">
        <w:trPr>
          <w:trHeight w:val="555"/>
        </w:trPr>
        <w:tc>
          <w:tcPr>
            <w:tcW w:w="3808" w:type="dxa"/>
            <w:vMerge/>
            <w:shd w:val="clear" w:color="auto" w:fill="auto"/>
          </w:tcPr>
          <w:p w14:paraId="5BF8438C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nil"/>
            </w:tcBorders>
            <w:shd w:val="clear" w:color="auto" w:fill="auto"/>
          </w:tcPr>
          <w:p w14:paraId="5E443AFB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A97A950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A3C0AC" wp14:editId="5E23493E">
                      <wp:simplePos x="0" y="0"/>
                      <wp:positionH relativeFrom="column">
                        <wp:posOffset>46418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437046" id="Rectangle 27" o:spid="_x0000_s1026" style="position:absolute;margin-left:36.55pt;margin-top:1.15pt;width:20.2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ABDC9A9" wp14:editId="2DEE0EB8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ADD183" id="Rectangle 28" o:spid="_x0000_s1026" style="position:absolute;margin-left:113.05pt;margin-top:1.15pt;width:20.2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             </w:t>
            </w:r>
          </w:p>
          <w:p w14:paraId="2747651D" w14:textId="77777777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A7A39" w:rsidRPr="00E11FEB" w14:paraId="7AA2A3EB" w14:textId="77777777" w:rsidTr="00BD311D">
        <w:trPr>
          <w:trHeight w:val="555"/>
        </w:trPr>
        <w:tc>
          <w:tcPr>
            <w:tcW w:w="3808" w:type="dxa"/>
            <w:vMerge/>
            <w:tcBorders>
              <w:bottom w:val="single" w:sz="24" w:space="0" w:color="auto"/>
            </w:tcBorders>
            <w:shd w:val="clear" w:color="auto" w:fill="auto"/>
          </w:tcPr>
          <w:p w14:paraId="639F7FFA" w14:textId="77777777" w:rsidR="005A7A39" w:rsidRPr="00E11FEB" w:rsidRDefault="005A7A39" w:rsidP="00BD311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14:paraId="78FD9885" w14:textId="28E4C1CD" w:rsidR="005A7A39" w:rsidRPr="00E11FEB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.................................................................................</w:t>
            </w:r>
            <w:r w:rsidR="0088261A">
              <w:rPr>
                <w:rFonts w:asciiTheme="majorBidi" w:hAnsiTheme="majorBidi" w:cstheme="majorBidi"/>
                <w:sz w:val="24"/>
                <w:szCs w:val="24"/>
              </w:rPr>
              <w:t>.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....</w:t>
            </w:r>
          </w:p>
          <w:p w14:paraId="3C1BDF04" w14:textId="77777777" w:rsidR="005A7A39" w:rsidRDefault="005A7A39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8261A"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.</w:t>
            </w:r>
          </w:p>
          <w:p w14:paraId="33D12C70" w14:textId="1096AA0E" w:rsidR="0088261A" w:rsidRPr="00E11FEB" w:rsidRDefault="0088261A" w:rsidP="00BD311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826EFFB" w14:textId="3C1B3ED7" w:rsidR="00592FAE" w:rsidRPr="00403F8C" w:rsidRDefault="00592FAE" w:rsidP="00592FAE">
      <w:pPr>
        <w:rPr>
          <w:rFonts w:asciiTheme="majorBidi" w:hAnsiTheme="majorBidi" w:cstheme="majorBidi"/>
        </w:rPr>
      </w:pPr>
    </w:p>
    <w:p w14:paraId="18D13ABD" w14:textId="77777777" w:rsidR="00AB58A4" w:rsidRDefault="00AB58A4"/>
    <w:sectPr w:rsidR="00AB58A4" w:rsidSect="00FF0B9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3E4A8" w14:textId="77777777" w:rsidR="00580820" w:rsidRDefault="00580820" w:rsidP="00276369">
      <w:r>
        <w:separator/>
      </w:r>
    </w:p>
  </w:endnote>
  <w:endnote w:type="continuationSeparator" w:id="0">
    <w:p w14:paraId="7CBBC2EA" w14:textId="77777777" w:rsidR="00580820" w:rsidRDefault="00580820" w:rsidP="0027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43950" w14:textId="77777777" w:rsidR="00580820" w:rsidRDefault="00580820" w:rsidP="00276369">
      <w:r>
        <w:separator/>
      </w:r>
    </w:p>
  </w:footnote>
  <w:footnote w:type="continuationSeparator" w:id="0">
    <w:p w14:paraId="6D08E23B" w14:textId="77777777" w:rsidR="00580820" w:rsidRDefault="00580820" w:rsidP="002763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040" w:type="dxa"/>
      <w:tblInd w:w="-997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926"/>
      <w:gridCol w:w="6653"/>
      <w:gridCol w:w="2461"/>
    </w:tblGrid>
    <w:tr w:rsidR="00276369" w14:paraId="046F0CD9" w14:textId="77777777" w:rsidTr="00276369">
      <w:trPr>
        <w:cantSplit/>
        <w:trHeight w:val="440"/>
      </w:trPr>
      <w:tc>
        <w:tcPr>
          <w:tcW w:w="1927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241834E9" w14:textId="7076C63C" w:rsidR="00276369" w:rsidRDefault="00276369" w:rsidP="00276369">
          <w:pPr>
            <w:tabs>
              <w:tab w:val="center" w:pos="4111"/>
              <w:tab w:val="center" w:pos="4536"/>
              <w:tab w:val="left" w:pos="8506"/>
              <w:tab w:val="right" w:pos="9072"/>
            </w:tabs>
            <w:spacing w:line="256" w:lineRule="auto"/>
            <w:ind w:left="1" w:hanging="3"/>
            <w:jc w:val="center"/>
            <w:rPr>
              <w:color w:val="000000"/>
              <w:lang w:eastAsia="en-US"/>
            </w:rPr>
          </w:pPr>
          <w:r>
            <w:rPr>
              <w:rFonts w:ascii="Arial" w:eastAsia="Arial" w:hAnsi="Arial" w:cs="Arial"/>
              <w:b/>
              <w:noProof/>
              <w:color w:val="000000"/>
              <w:sz w:val="28"/>
              <w:szCs w:val="28"/>
              <w:lang w:eastAsia="en-US"/>
            </w:rPr>
            <w:drawing>
              <wp:inline distT="0" distB="0" distL="0" distR="0" wp14:anchorId="6FCCEFCB" wp14:editId="69D0205F">
                <wp:extent cx="1009650" cy="476250"/>
                <wp:effectExtent l="0" t="0" r="0" b="0"/>
                <wp:docPr id="1699360224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3935142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7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FB2935A" w14:textId="6BF3F782" w:rsidR="00276369" w:rsidRDefault="00276369" w:rsidP="00276369">
          <w:pPr>
            <w:pStyle w:val="Normal1"/>
            <w:spacing w:line="256" w:lineRule="auto"/>
            <w:jc w:val="center"/>
            <w:rPr>
              <w:b/>
              <w:bCs/>
              <w:sz w:val="36"/>
              <w:szCs w:val="36"/>
              <w:lang w:eastAsia="en-US"/>
            </w:rPr>
          </w:pPr>
          <w:r>
            <w:rPr>
              <w:rFonts w:ascii="Calibri" w:eastAsia="Calibri" w:hAnsi="Calibri" w:cs="Calibri"/>
              <w:b/>
              <w:bCs/>
              <w:sz w:val="36"/>
              <w:szCs w:val="36"/>
              <w:lang w:eastAsia="en-US"/>
            </w:rPr>
            <w:t xml:space="preserve">Fiche signalétique </w:t>
          </w:r>
          <w:r w:rsidR="005A7A39">
            <w:rPr>
              <w:rFonts w:ascii="Calibri" w:eastAsia="Calibri" w:hAnsi="Calibri" w:cs="Calibri"/>
              <w:b/>
              <w:bCs/>
              <w:sz w:val="36"/>
              <w:szCs w:val="36"/>
              <w:lang w:eastAsia="en-US"/>
            </w:rPr>
            <w:t xml:space="preserve">Masterclass </w:t>
          </w:r>
        </w:p>
        <w:p w14:paraId="10CBD331" w14:textId="77777777" w:rsidR="00276369" w:rsidRDefault="00276369" w:rsidP="00276369">
          <w:pPr>
            <w:spacing w:line="256" w:lineRule="auto"/>
            <w:ind w:left="1" w:hanging="3"/>
            <w:rPr>
              <w:b/>
              <w:sz w:val="28"/>
              <w:szCs w:val="28"/>
              <w:lang w:eastAsia="en-US"/>
            </w:rPr>
          </w:pPr>
        </w:p>
      </w:tc>
      <w:tc>
        <w:tcPr>
          <w:tcW w:w="246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7671BD10" w14:textId="11AE314D" w:rsidR="00276369" w:rsidRPr="00642248" w:rsidRDefault="00276369" w:rsidP="00642248">
          <w:pPr>
            <w:pStyle w:val="Normal1"/>
            <w:spacing w:line="256" w:lineRule="auto"/>
            <w:rPr>
              <w:rFonts w:ascii="Calibri" w:eastAsia="Calibri" w:hAnsi="Calibri" w:cs="Calibri"/>
              <w:b/>
              <w:color w:val="5B9BD5"/>
              <w:sz w:val="20"/>
              <w:szCs w:val="20"/>
              <w:lang w:eastAsia="en-US"/>
            </w:rPr>
          </w:pPr>
          <w:r>
            <w:rPr>
              <w:rFonts w:ascii="Calibri" w:eastAsia="Calibri" w:hAnsi="Calibri" w:cs="Calibri"/>
              <w:b/>
              <w:color w:val="5B9BD5"/>
              <w:sz w:val="20"/>
              <w:szCs w:val="20"/>
              <w:lang w:eastAsia="en-US"/>
            </w:rPr>
            <w:t>CPE-FR-03-0</w:t>
          </w:r>
          <w:r w:rsidR="00642248">
            <w:rPr>
              <w:rFonts w:ascii="Calibri" w:eastAsia="Calibri" w:hAnsi="Calibri" w:cs="Calibri"/>
              <w:b/>
              <w:color w:val="5B9BD5"/>
              <w:sz w:val="20"/>
              <w:szCs w:val="20"/>
              <w:lang w:eastAsia="en-US"/>
            </w:rPr>
            <w:t>0</w:t>
          </w:r>
          <w:r>
            <w:rPr>
              <w:rFonts w:ascii="Calibri" w:eastAsia="Calibri" w:hAnsi="Calibri" w:cs="Calibri"/>
              <w:b/>
              <w:color w:val="5B9BD5"/>
              <w:sz w:val="20"/>
              <w:szCs w:val="20"/>
              <w:lang w:eastAsia="en-US"/>
            </w:rPr>
            <w:t xml:space="preserve">  </w:t>
          </w:r>
        </w:p>
      </w:tc>
    </w:tr>
    <w:tr w:rsidR="00276369" w14:paraId="76EA67AA" w14:textId="77777777" w:rsidTr="00276369">
      <w:trPr>
        <w:cantSplit/>
        <w:trHeight w:val="440"/>
      </w:trPr>
      <w:tc>
        <w:tcPr>
          <w:tcW w:w="1927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334C8207" w14:textId="77777777" w:rsidR="00276369" w:rsidRDefault="00276369" w:rsidP="00276369">
          <w:pPr>
            <w:spacing w:line="256" w:lineRule="auto"/>
            <w:rPr>
              <w:color w:val="000000"/>
              <w:lang w:eastAsia="en-US"/>
            </w:rPr>
          </w:pPr>
        </w:p>
      </w:tc>
      <w:tc>
        <w:tcPr>
          <w:tcW w:w="6657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19250BEE" w14:textId="77777777" w:rsidR="00276369" w:rsidRDefault="00276369" w:rsidP="00276369">
          <w:pPr>
            <w:spacing w:line="256" w:lineRule="auto"/>
            <w:rPr>
              <w:b/>
              <w:sz w:val="28"/>
              <w:szCs w:val="28"/>
              <w:lang w:eastAsia="en-US"/>
            </w:rPr>
          </w:pPr>
        </w:p>
      </w:tc>
      <w:tc>
        <w:tcPr>
          <w:tcW w:w="246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3D476494" w14:textId="77777777" w:rsidR="00276369" w:rsidRDefault="00276369" w:rsidP="00276369">
          <w:pPr>
            <w:spacing w:line="256" w:lineRule="auto"/>
            <w:ind w:hanging="2"/>
            <w:rPr>
              <w:lang w:eastAsia="en-US"/>
            </w:rPr>
          </w:pPr>
          <w:r>
            <w:rPr>
              <w:lang w:eastAsia="en-US"/>
            </w:rPr>
            <w:t>28/09/2023</w:t>
          </w:r>
        </w:p>
      </w:tc>
    </w:tr>
    <w:tr w:rsidR="00276369" w14:paraId="62D251B0" w14:textId="77777777" w:rsidTr="00276369">
      <w:trPr>
        <w:cantSplit/>
        <w:trHeight w:val="440"/>
      </w:trPr>
      <w:tc>
        <w:tcPr>
          <w:tcW w:w="1927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1997E629" w14:textId="77777777" w:rsidR="00276369" w:rsidRDefault="00276369" w:rsidP="00276369">
          <w:pPr>
            <w:spacing w:line="256" w:lineRule="auto"/>
            <w:rPr>
              <w:color w:val="000000"/>
              <w:lang w:eastAsia="en-US"/>
            </w:rPr>
          </w:pPr>
        </w:p>
      </w:tc>
      <w:tc>
        <w:tcPr>
          <w:tcW w:w="6657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7365810B" w14:textId="77777777" w:rsidR="00276369" w:rsidRDefault="00276369" w:rsidP="00276369">
          <w:pPr>
            <w:spacing w:line="256" w:lineRule="auto"/>
            <w:rPr>
              <w:b/>
              <w:sz w:val="28"/>
              <w:szCs w:val="28"/>
              <w:lang w:eastAsia="en-US"/>
            </w:rPr>
          </w:pPr>
        </w:p>
      </w:tc>
      <w:tc>
        <w:tcPr>
          <w:tcW w:w="2463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  <w:hideMark/>
        </w:tcPr>
        <w:p w14:paraId="18146E25" w14:textId="77777777" w:rsidR="00276369" w:rsidRDefault="00276369" w:rsidP="00276369">
          <w:pPr>
            <w:spacing w:line="256" w:lineRule="auto"/>
            <w:ind w:hanging="2"/>
            <w:rPr>
              <w:lang w:eastAsia="en-US"/>
            </w:rPr>
          </w:pPr>
          <w:r>
            <w:rPr>
              <w:lang w:eastAsia="en-US"/>
            </w:rPr>
            <w:t xml:space="preserve">Page : </w:t>
          </w:r>
          <w:r>
            <w:rPr>
              <w:lang w:eastAsia="en-US"/>
            </w:rPr>
            <w:fldChar w:fldCharType="begin"/>
          </w:r>
          <w:r>
            <w:rPr>
              <w:lang w:eastAsia="en-US"/>
            </w:rPr>
            <w:instrText>PAGE</w:instrText>
          </w:r>
          <w:r>
            <w:rPr>
              <w:lang w:eastAsia="en-US"/>
            </w:rPr>
            <w:fldChar w:fldCharType="separate"/>
          </w:r>
          <w:r>
            <w:rPr>
              <w:noProof/>
              <w:lang w:eastAsia="en-US"/>
            </w:rPr>
            <w:t>1</w:t>
          </w:r>
          <w:r>
            <w:rPr>
              <w:lang w:eastAsia="en-US"/>
            </w:rPr>
            <w:fldChar w:fldCharType="end"/>
          </w:r>
          <w:r>
            <w:rPr>
              <w:lang w:eastAsia="en-US"/>
            </w:rPr>
            <w:t>/1</w:t>
          </w:r>
        </w:p>
      </w:tc>
    </w:tr>
  </w:tbl>
  <w:p w14:paraId="60498BA6" w14:textId="77777777" w:rsidR="00276369" w:rsidRDefault="0027636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C42A24"/>
    <w:multiLevelType w:val="hybridMultilevel"/>
    <w:tmpl w:val="DD64F1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873E3"/>
    <w:multiLevelType w:val="hybridMultilevel"/>
    <w:tmpl w:val="BC82433E"/>
    <w:lvl w:ilvl="0" w:tplc="18109F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454D1"/>
    <w:multiLevelType w:val="hybridMultilevel"/>
    <w:tmpl w:val="8320096A"/>
    <w:lvl w:ilvl="0" w:tplc="B0401F9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B4455F"/>
    <w:multiLevelType w:val="hybridMultilevel"/>
    <w:tmpl w:val="106A2A3A"/>
    <w:lvl w:ilvl="0" w:tplc="D4C0626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5696291">
    <w:abstractNumId w:val="0"/>
  </w:num>
  <w:num w:numId="2" w16cid:durableId="2013798117">
    <w:abstractNumId w:val="8"/>
  </w:num>
  <w:num w:numId="3" w16cid:durableId="83578795">
    <w:abstractNumId w:val="7"/>
  </w:num>
  <w:num w:numId="4" w16cid:durableId="519440055">
    <w:abstractNumId w:val="6"/>
  </w:num>
  <w:num w:numId="5" w16cid:durableId="1764300417">
    <w:abstractNumId w:val="2"/>
  </w:num>
  <w:num w:numId="6" w16cid:durableId="1492137692">
    <w:abstractNumId w:val="4"/>
  </w:num>
  <w:num w:numId="7" w16cid:durableId="1918129518">
    <w:abstractNumId w:val="5"/>
  </w:num>
  <w:num w:numId="8" w16cid:durableId="1700545083">
    <w:abstractNumId w:val="3"/>
  </w:num>
  <w:num w:numId="9" w16cid:durableId="1714231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64480"/>
    <w:rsid w:val="000675F3"/>
    <w:rsid w:val="000D0FE3"/>
    <w:rsid w:val="0012523E"/>
    <w:rsid w:val="00276369"/>
    <w:rsid w:val="003E5886"/>
    <w:rsid w:val="0049436D"/>
    <w:rsid w:val="004A0DE5"/>
    <w:rsid w:val="00580820"/>
    <w:rsid w:val="005875BD"/>
    <w:rsid w:val="00592FAE"/>
    <w:rsid w:val="005A7A39"/>
    <w:rsid w:val="005E5F14"/>
    <w:rsid w:val="00642248"/>
    <w:rsid w:val="006A3E14"/>
    <w:rsid w:val="007D6EC1"/>
    <w:rsid w:val="0088261A"/>
    <w:rsid w:val="00906D70"/>
    <w:rsid w:val="009F0D9C"/>
    <w:rsid w:val="00A27C77"/>
    <w:rsid w:val="00A3060B"/>
    <w:rsid w:val="00A4445D"/>
    <w:rsid w:val="00AB58A4"/>
    <w:rsid w:val="00B0155C"/>
    <w:rsid w:val="00C618B7"/>
    <w:rsid w:val="00C86644"/>
    <w:rsid w:val="00CA6568"/>
    <w:rsid w:val="00D0511A"/>
    <w:rsid w:val="00D23C3B"/>
    <w:rsid w:val="00DE4B03"/>
    <w:rsid w:val="00E560AD"/>
    <w:rsid w:val="00EF04DA"/>
    <w:rsid w:val="00F23C17"/>
    <w:rsid w:val="00FF0B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1B9264"/>
  <w15:docId w15:val="{241CB770-0328-40C6-9125-246C3E59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5875BD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27636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276369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27636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76369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customStyle="1" w:styleId="Normal1">
    <w:name w:val="Normal1"/>
    <w:rsid w:val="002763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F23C17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23C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di Ben Khelil</dc:creator>
  <cp:lastModifiedBy>Imene yeddes</cp:lastModifiedBy>
  <cp:revision>4</cp:revision>
  <dcterms:created xsi:type="dcterms:W3CDTF">2023-12-11T16:09:00Z</dcterms:created>
  <dcterms:modified xsi:type="dcterms:W3CDTF">2023-12-29T07:58:00Z</dcterms:modified>
</cp:coreProperties>
</file>